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edian Average Germination by Clust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cyc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f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T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gla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mariti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mispon strig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strum angust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misia califor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lepias fascicul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agalus trichopod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ena barba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diandr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horde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us madr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ochortus clav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l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uus pycnocepha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anothus oliganth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m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aurea melit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arv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aytonia perfoli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oton setig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hor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anth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lacus aurantia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ry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pterostemon capi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m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menanthe penduliflo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geron canad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iodictyon crassifol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dium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ran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crypta chrysanthemifo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stuca myu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aria ves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ium porri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b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rschfeldia inc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ncus bufon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n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ctuca serri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ennecia coulter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fia filagino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upinus bico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ia grac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amnus fascicul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v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cothrix saxati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lica imperfec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cotiana glau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lis cornicul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lid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stemon heterophyl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ntagi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celia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drophyll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pogon monspeli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californic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naphalium luteo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bes malvace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ssular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lvia leucophyl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ssulari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um xant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an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nchus olerac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phanomeria vir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pa lepid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ysanocarpus sp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assic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gracelen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olium willdenov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b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 doming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h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C - bright green seedling, small lea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nag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D - brown dic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ru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rym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E - plastic 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 G - fuzzy leaf dic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opappus lindley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erace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1T22:48:44Z</dcterms:created>
  <dcterms:modified xsi:type="dcterms:W3CDTF">2024-12-11T22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